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46DA" w:rsidRPr="00D8005D" w:rsidRDefault="003B46DA" w:rsidP="00BB393F">
      <w:pPr>
        <w:jc w:val="both"/>
        <w:rPr>
          <w:rFonts w:ascii="Arial" w:hAnsi="Arial" w:cs="Arial"/>
          <w:lang w:val="en-US"/>
        </w:rPr>
      </w:pPr>
    </w:p>
    <w:tbl>
      <w:tblPr>
        <w:tblW w:w="880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12"/>
        <w:gridCol w:w="1134"/>
        <w:gridCol w:w="1417"/>
        <w:gridCol w:w="1276"/>
        <w:gridCol w:w="1276"/>
        <w:gridCol w:w="1275"/>
        <w:gridCol w:w="1418"/>
      </w:tblGrid>
      <w:tr w:rsidR="00665496" w:rsidRPr="00E937BF" w:rsidTr="000745FB">
        <w:trPr>
          <w:trHeight w:val="516"/>
        </w:trPr>
        <w:tc>
          <w:tcPr>
            <w:tcW w:w="1012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 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Time (h)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Ex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proofErr w:type="spellStart"/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ExOlv</w:t>
            </w:r>
            <w:proofErr w:type="spellEnd"/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proofErr w:type="spellStart"/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Olv</w:t>
            </w:r>
            <w:proofErr w:type="spellEnd"/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Omg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Pal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SBP</w:t>
            </w:r>
          </w:p>
        </w:tc>
        <w:tc>
          <w:tcPr>
            <w:tcW w:w="1134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 xml:space="preserve">0 </w:t>
            </w:r>
          </w:p>
        </w:tc>
        <w:tc>
          <w:tcPr>
            <w:tcW w:w="1417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Cs/>
                <w:color w:val="000000"/>
                <w:lang w:val="en-US"/>
              </w:rPr>
              <w:t>126.7 ± 6.9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Cs/>
                <w:color w:val="000000"/>
                <w:lang w:val="en-US"/>
              </w:rPr>
              <w:t>124.7 ± 7.9</w:t>
            </w:r>
          </w:p>
        </w:tc>
        <w:tc>
          <w:tcPr>
            <w:tcW w:w="1276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Cs/>
                <w:color w:val="000000"/>
                <w:lang w:val="en-US"/>
              </w:rPr>
              <w:t>122.0 ± 8.5</w:t>
            </w:r>
          </w:p>
        </w:tc>
        <w:tc>
          <w:tcPr>
            <w:tcW w:w="1275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Cs/>
                <w:color w:val="000000"/>
                <w:lang w:val="en-US"/>
              </w:rPr>
              <w:t>124.0 ± 9.4</w:t>
            </w:r>
          </w:p>
        </w:tc>
        <w:tc>
          <w:tcPr>
            <w:tcW w:w="1418" w:type="dxa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Cs/>
                <w:color w:val="000000"/>
                <w:lang w:val="en-US"/>
              </w:rPr>
              <w:t>125.7 ± 7.3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  <w:lang w:val="en-US"/>
              </w:rPr>
              <w:t>24 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Cs/>
                <w:color w:val="000000"/>
                <w:lang w:val="en-US"/>
              </w:rPr>
              <w:t>123.8 ± 8.1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  <w:lang w:val="en-US"/>
              </w:rPr>
            </w:pPr>
            <w:r w:rsidRPr="00E937BF">
              <w:rPr>
                <w:rFonts w:eastAsia="Times New Roman" w:cs="Arial"/>
                <w:bCs/>
                <w:color w:val="000000"/>
                <w:lang w:val="en-US"/>
              </w:rPr>
              <w:t>119.8 ± 12.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  <w:lang w:val="en-US"/>
              </w:rPr>
              <w:t>124.5 ± 5.</w:t>
            </w:r>
            <w:r w:rsidRPr="00E937BF">
              <w:rPr>
                <w:rFonts w:eastAsia="Times New Roman" w:cs="Arial"/>
                <w:bCs/>
                <w:color w:val="000000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22.7 ± 6.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23.8 ± 6.9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27.2 ± 5.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21.0 ± 7.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20.5 ± 12.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24.3 ± 7.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26.5 ± 7.0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spellStart"/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CrCl</w:t>
            </w:r>
            <w:proofErr w:type="spellEnd"/>
            <w:proofErr w:type="gramEnd"/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  <w:r w:rsidRPr="00E937BF">
              <w:rPr>
                <w:rFonts w:eastAsia="Times New Roman" w:cs="Arial"/>
                <w:b/>
                <w:bCs/>
                <w:color w:val="000000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25 ± 0.2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18 ± 0.3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20 ± 0.10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28 ± 0.20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14 ± 0.10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00 ± 0.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14 ± 0.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20 ± 0.0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00 ± 0.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15 ± 0.30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TBAR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  <w:r w:rsidRPr="00E937BF">
              <w:rPr>
                <w:rFonts w:eastAsia="Times New Roman" w:cs="Arial"/>
                <w:b/>
                <w:bCs/>
                <w:color w:val="000000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37 ± 0.97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45 ± 0.8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45 ± 0.87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42 ± 0.8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9.23 ± 1.07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24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63 ± 0.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6.72 ± 0.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13 ± 0.95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9.08 ± 1.0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FFFFFF" w:themeColor="background1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83 ± 0.91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8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8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single" w:sz="8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77 ± 1.03</w:t>
            </w:r>
          </w:p>
        </w:tc>
        <w:tc>
          <w:tcPr>
            <w:tcW w:w="1276" w:type="dxa"/>
            <w:tcBorders>
              <w:top w:val="single" w:sz="8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9.13 ± 1.07</w:t>
            </w:r>
          </w:p>
        </w:tc>
        <w:tc>
          <w:tcPr>
            <w:tcW w:w="1276" w:type="dxa"/>
            <w:tcBorders>
              <w:top w:val="single" w:sz="8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9.18 ± 1.09</w:t>
            </w:r>
          </w:p>
        </w:tc>
        <w:tc>
          <w:tcPr>
            <w:tcW w:w="1275" w:type="dxa"/>
            <w:tcBorders>
              <w:top w:val="single" w:sz="8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95 ± 1.05</w:t>
            </w:r>
          </w:p>
        </w:tc>
        <w:tc>
          <w:tcPr>
            <w:tcW w:w="1418" w:type="dxa"/>
            <w:tcBorders>
              <w:top w:val="single" w:sz="8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40 ± 0.97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TNF-α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2 ± 0.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8 ± 0.0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8 ± 0.06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8 ± 0.1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27 ± 0.12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17 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7 ± 0.1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1 ± 0.0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1 ± 0.2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3 ± 0.1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5 ± 0.10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45 ± 0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11 ± 0.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16 ± 0.06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36 ± 0.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49 ± 0.14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 xml:space="preserve"> IL-6    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27 ± 0.40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67 ± 0.4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9.10 ± 0.56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23 ± 1.05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77 ± 0.55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17 h</w:t>
            </w:r>
          </w:p>
        </w:tc>
        <w:tc>
          <w:tcPr>
            <w:tcW w:w="1417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70 ± 1.51</w:t>
            </w:r>
          </w:p>
        </w:tc>
        <w:tc>
          <w:tcPr>
            <w:tcW w:w="1276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84 ± 1.91</w:t>
            </w:r>
          </w:p>
        </w:tc>
        <w:tc>
          <w:tcPr>
            <w:tcW w:w="1276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9.33 ± 0.55</w:t>
            </w:r>
          </w:p>
        </w:tc>
        <w:tc>
          <w:tcPr>
            <w:tcW w:w="1275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84 ± 1.01</w:t>
            </w:r>
          </w:p>
        </w:tc>
        <w:tc>
          <w:tcPr>
            <w:tcW w:w="1418" w:type="dxa"/>
            <w:tcBorders>
              <w:top w:val="single" w:sz="8" w:space="0" w:color="FFFFFF" w:themeColor="background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0.10 ± 0.26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9.58 ± 1.6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60 ± 2.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7.64 ± 1.4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8.25 ± 20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0.13 ± 1.31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IL-1 α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7 ± 0.4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83 ± 0.4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70 ± 0.69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97 ± 0.35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82 ± 0.44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17 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82 ± 0.4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70 ± 0.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82 ± 0.4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81 ± 0.45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.16 ± 0.24</w:t>
            </w:r>
          </w:p>
        </w:tc>
        <w:bookmarkStart w:id="0" w:name="_GoBack"/>
        <w:bookmarkEnd w:id="0"/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73 ± 0.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53 ± 0.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8 ± 0.30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77 ± 0.6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.02 ± 0.07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 xml:space="preserve">IL-1β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4.67 ± 3.06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 xml:space="preserve">31.50 ± 3.60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3.13 ± 0.81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2.87 ± 3.0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4.1 ± 3.48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17 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7.33 ± 1.5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9.47 ± 2.5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0.33 ± 4.04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1.60 ± 2.62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7.33 ± 6.43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1.77 ± 4.9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8.67 ± 7.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8.67 ± 5.0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5.67 ± 6.0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8.67 ± 2.52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IL-10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1.45 ± 2.2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3.67 ± 1.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1.36 ± 1.96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4.23 ± 6.81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5.63 ± 2.90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17 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4.67 ± 2.8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4.19 ± 4.8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2.66 ± 4.7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6.3 ± 10.5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3.35 ± 5.89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0.82 ± 2.5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0.80±4.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3.81 ± 2.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4.72 ± 5.4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35.31 ± 2.86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GM-CSF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0 ± 0.3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6±0.3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59 ± 0.01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4 ± 0.06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.11 ± 0.70</w:t>
            </w:r>
          </w:p>
        </w:tc>
      </w:tr>
      <w:tr w:rsidR="00665496" w:rsidRPr="00E937BF" w:rsidTr="000745FB">
        <w:trPr>
          <w:trHeight w:val="300"/>
        </w:trPr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17 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4 ± 0.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3±0.3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0 ± 0.1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.01 ± 0.34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57 ± 0.09</w:t>
            </w:r>
          </w:p>
        </w:tc>
      </w:tr>
      <w:tr w:rsidR="00665496" w:rsidRPr="00E937BF" w:rsidTr="000745FB">
        <w:trPr>
          <w:trHeight w:val="315"/>
        </w:trPr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E937BF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57 ± 0.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64±0.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1.56 ± 0.01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.07 ± 0.4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Cs/>
                <w:color w:val="000000"/>
              </w:rPr>
            </w:pPr>
            <w:r w:rsidRPr="00E937BF">
              <w:rPr>
                <w:rFonts w:eastAsia="Times New Roman" w:cs="Arial"/>
                <w:bCs/>
                <w:color w:val="000000"/>
              </w:rPr>
              <w:t>2.13 ± 0.24</w:t>
            </w:r>
          </w:p>
        </w:tc>
      </w:tr>
      <w:tr w:rsidR="00665496" w:rsidRPr="00E937BF" w:rsidTr="000745FB">
        <w:trPr>
          <w:trHeight w:val="315"/>
        </w:trPr>
        <w:tc>
          <w:tcPr>
            <w:tcW w:w="10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spellStart"/>
            <w:r>
              <w:rPr>
                <w:rFonts w:eastAsia="Times New Roman" w:cs="Arial"/>
                <w:b/>
                <w:bCs/>
                <w:color w:val="000000"/>
              </w:rPr>
              <w:t>Survival</w:t>
            </w:r>
            <w:proofErr w:type="spellEnd"/>
            <w:r>
              <w:rPr>
                <w:rFonts w:eastAsia="Times New Roman" w:cs="Arial"/>
                <w:b/>
                <w:bCs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proofErr w:type="gramStart"/>
            <w:r w:rsidRPr="00E937BF">
              <w:rPr>
                <w:rFonts w:eastAsia="Times New Roman" w:cs="Arial"/>
                <w:b/>
                <w:bCs/>
                <w:color w:val="000000"/>
              </w:rPr>
              <w:t>0</w:t>
            </w:r>
            <w:proofErr w:type="gramEnd"/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</w:tr>
      <w:tr w:rsidR="00665496" w:rsidRPr="00E937BF" w:rsidTr="000745FB">
        <w:trPr>
          <w:trHeight w:val="315"/>
        </w:trPr>
        <w:tc>
          <w:tcPr>
            <w:tcW w:w="10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17 h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</w:tr>
      <w:tr w:rsidR="00665496" w:rsidRPr="00E937BF" w:rsidTr="000745FB">
        <w:trPr>
          <w:trHeight w:val="315"/>
        </w:trPr>
        <w:tc>
          <w:tcPr>
            <w:tcW w:w="1012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E937BF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vAlign w:val="center"/>
          </w:tcPr>
          <w:p w:rsidR="00665496" w:rsidRPr="00E937BF" w:rsidRDefault="00665496" w:rsidP="000745FB">
            <w:pPr>
              <w:spacing w:after="0" w:line="240" w:lineRule="auto"/>
              <w:rPr>
                <w:rFonts w:eastAsia="Times New Roman" w:cs="Arial"/>
                <w:b/>
                <w:bCs/>
                <w:color w:val="000000"/>
              </w:rPr>
            </w:pPr>
            <w:r w:rsidRPr="00E937BF">
              <w:rPr>
                <w:rFonts w:eastAsia="Times New Roman" w:cs="Arial"/>
                <w:b/>
                <w:bCs/>
                <w:color w:val="000000"/>
              </w:rPr>
              <w:t>48 h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6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275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  <w:tc>
          <w:tcPr>
            <w:tcW w:w="1418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center"/>
          </w:tcPr>
          <w:p w:rsidR="00665496" w:rsidRPr="00E937BF" w:rsidRDefault="00665496" w:rsidP="000745FB">
            <w:pPr>
              <w:spacing w:after="0" w:line="240" w:lineRule="auto"/>
              <w:jc w:val="center"/>
              <w:rPr>
                <w:rFonts w:eastAsia="Times New Roman" w:cs="Arial"/>
                <w:bCs/>
                <w:color w:val="000000"/>
              </w:rPr>
            </w:pPr>
            <w:proofErr w:type="gramStart"/>
            <w:r>
              <w:rPr>
                <w:rFonts w:eastAsia="Times New Roman" w:cs="Arial"/>
                <w:bCs/>
                <w:color w:val="000000"/>
              </w:rPr>
              <w:t>6</w:t>
            </w:r>
            <w:proofErr w:type="gramEnd"/>
          </w:p>
        </w:tc>
      </w:tr>
    </w:tbl>
    <w:p w:rsidR="00D8005D" w:rsidRDefault="00D8005D" w:rsidP="00A31DAE">
      <w:pPr>
        <w:jc w:val="both"/>
        <w:rPr>
          <w:rFonts w:ascii="Arial" w:hAnsi="Arial" w:cs="Arial"/>
          <w:b/>
          <w:lang w:val="en-US"/>
        </w:rPr>
      </w:pPr>
    </w:p>
    <w:p w:rsidR="00C72EB4" w:rsidRDefault="00C72EB4" w:rsidP="00895D50">
      <w:pPr>
        <w:jc w:val="both"/>
        <w:rPr>
          <w:rFonts w:ascii="Arial" w:hAnsi="Arial" w:cs="Arial"/>
          <w:b/>
          <w:lang w:val="en-US"/>
        </w:rPr>
      </w:pPr>
    </w:p>
    <w:p w:rsidR="00C72EB4" w:rsidRDefault="00C72EB4" w:rsidP="00895D50">
      <w:pPr>
        <w:jc w:val="both"/>
        <w:rPr>
          <w:rFonts w:ascii="Arial" w:hAnsi="Arial" w:cs="Arial"/>
          <w:b/>
          <w:lang w:val="en-US"/>
        </w:rPr>
      </w:pPr>
    </w:p>
    <w:p w:rsidR="00C72EB4" w:rsidRDefault="00C72EB4" w:rsidP="00895D50">
      <w:pPr>
        <w:jc w:val="both"/>
        <w:rPr>
          <w:rFonts w:ascii="Arial" w:hAnsi="Arial" w:cs="Arial"/>
          <w:b/>
          <w:lang w:val="en-US"/>
        </w:rPr>
      </w:pPr>
    </w:p>
    <w:sectPr w:rsidR="00C72EB4" w:rsidSect="00362D53">
      <w:pgSz w:w="12242" w:h="15842" w:code="1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jQ2MzEyNgFCIyUdpeDU4uLM/DyQAiPTWgAo9VSFLQAAAA=="/>
  </w:docVars>
  <w:rsids>
    <w:rsidRoot w:val="0030270E"/>
    <w:rsid w:val="00014980"/>
    <w:rsid w:val="00051076"/>
    <w:rsid w:val="000528B4"/>
    <w:rsid w:val="000569BE"/>
    <w:rsid w:val="00082519"/>
    <w:rsid w:val="0009775A"/>
    <w:rsid w:val="000A6288"/>
    <w:rsid w:val="000B5F77"/>
    <w:rsid w:val="000C6756"/>
    <w:rsid w:val="000D6EC5"/>
    <w:rsid w:val="000F2AA1"/>
    <w:rsid w:val="00114006"/>
    <w:rsid w:val="001967F2"/>
    <w:rsid w:val="001A5685"/>
    <w:rsid w:val="001E3B13"/>
    <w:rsid w:val="001E4EB0"/>
    <w:rsid w:val="0021476E"/>
    <w:rsid w:val="002240EF"/>
    <w:rsid w:val="00233436"/>
    <w:rsid w:val="00255396"/>
    <w:rsid w:val="002849A5"/>
    <w:rsid w:val="002A75CB"/>
    <w:rsid w:val="002C6A68"/>
    <w:rsid w:val="0030270E"/>
    <w:rsid w:val="00362D53"/>
    <w:rsid w:val="00377CD5"/>
    <w:rsid w:val="003925C0"/>
    <w:rsid w:val="003B46DA"/>
    <w:rsid w:val="003D1880"/>
    <w:rsid w:val="00453B40"/>
    <w:rsid w:val="00471E2B"/>
    <w:rsid w:val="00492766"/>
    <w:rsid w:val="004A6A75"/>
    <w:rsid w:val="004D3AF1"/>
    <w:rsid w:val="004D7669"/>
    <w:rsid w:val="00551E6E"/>
    <w:rsid w:val="0057385C"/>
    <w:rsid w:val="0057593E"/>
    <w:rsid w:val="005876BB"/>
    <w:rsid w:val="005976DA"/>
    <w:rsid w:val="005A70BD"/>
    <w:rsid w:val="005B4552"/>
    <w:rsid w:val="005B6C6D"/>
    <w:rsid w:val="005D05C1"/>
    <w:rsid w:val="00615716"/>
    <w:rsid w:val="0064756A"/>
    <w:rsid w:val="00657B25"/>
    <w:rsid w:val="00665496"/>
    <w:rsid w:val="00675CA6"/>
    <w:rsid w:val="006B7A21"/>
    <w:rsid w:val="006E43D2"/>
    <w:rsid w:val="006E5BBA"/>
    <w:rsid w:val="0071242E"/>
    <w:rsid w:val="00775B93"/>
    <w:rsid w:val="0078052E"/>
    <w:rsid w:val="00786288"/>
    <w:rsid w:val="007A1CC8"/>
    <w:rsid w:val="007A464A"/>
    <w:rsid w:val="007B0EA3"/>
    <w:rsid w:val="007B25D0"/>
    <w:rsid w:val="007B6129"/>
    <w:rsid w:val="007C21D8"/>
    <w:rsid w:val="007F2066"/>
    <w:rsid w:val="0080145F"/>
    <w:rsid w:val="00867BFB"/>
    <w:rsid w:val="0088353F"/>
    <w:rsid w:val="00895D50"/>
    <w:rsid w:val="008970CB"/>
    <w:rsid w:val="008A30C0"/>
    <w:rsid w:val="008A6590"/>
    <w:rsid w:val="008E0A42"/>
    <w:rsid w:val="008F2358"/>
    <w:rsid w:val="009312D5"/>
    <w:rsid w:val="009656DB"/>
    <w:rsid w:val="00994A8F"/>
    <w:rsid w:val="009E7460"/>
    <w:rsid w:val="00A31DAE"/>
    <w:rsid w:val="00A52A62"/>
    <w:rsid w:val="00AF4EBF"/>
    <w:rsid w:val="00B21E62"/>
    <w:rsid w:val="00B515EA"/>
    <w:rsid w:val="00B618A8"/>
    <w:rsid w:val="00BB393F"/>
    <w:rsid w:val="00C51B67"/>
    <w:rsid w:val="00C57D32"/>
    <w:rsid w:val="00C64857"/>
    <w:rsid w:val="00C72EB4"/>
    <w:rsid w:val="00CD6FDE"/>
    <w:rsid w:val="00CE05E5"/>
    <w:rsid w:val="00D404D6"/>
    <w:rsid w:val="00D440DB"/>
    <w:rsid w:val="00D54763"/>
    <w:rsid w:val="00D62943"/>
    <w:rsid w:val="00D748F3"/>
    <w:rsid w:val="00D8005D"/>
    <w:rsid w:val="00DC4FDD"/>
    <w:rsid w:val="00DF08F6"/>
    <w:rsid w:val="00DF484F"/>
    <w:rsid w:val="00E017AC"/>
    <w:rsid w:val="00E1762B"/>
    <w:rsid w:val="00E24EFE"/>
    <w:rsid w:val="00E376A8"/>
    <w:rsid w:val="00E937BF"/>
    <w:rsid w:val="00E946A8"/>
    <w:rsid w:val="00EB03D6"/>
    <w:rsid w:val="00ED5F22"/>
    <w:rsid w:val="00F33CCF"/>
    <w:rsid w:val="00F46561"/>
    <w:rsid w:val="00FE1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3027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uiPriority w:val="22"/>
    <w:qFormat/>
    <w:rsid w:val="0030270E"/>
    <w:rPr>
      <w:b/>
      <w:bCs/>
    </w:rPr>
  </w:style>
  <w:style w:type="character" w:customStyle="1" w:styleId="Ttulo1Char">
    <w:name w:val="Título 1 Char"/>
    <w:basedOn w:val="Fontepargpadro"/>
    <w:link w:val="Ttulo1"/>
    <w:uiPriority w:val="9"/>
    <w:rsid w:val="003027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Fontepargpadro"/>
    <w:uiPriority w:val="99"/>
    <w:unhideWhenUsed/>
    <w:rsid w:val="0030270E"/>
    <w:rPr>
      <w:color w:val="0000FF"/>
      <w:u w:val="single"/>
    </w:rPr>
  </w:style>
  <w:style w:type="character" w:customStyle="1" w:styleId="lrzxr">
    <w:name w:val="lrzxr"/>
    <w:basedOn w:val="Fontepargpadro"/>
    <w:rsid w:val="0030270E"/>
  </w:style>
  <w:style w:type="character" w:customStyle="1" w:styleId="w8qarf">
    <w:name w:val="w8qarf"/>
    <w:basedOn w:val="Fontepargpadro"/>
    <w:rsid w:val="0030270E"/>
  </w:style>
  <w:style w:type="character" w:styleId="nfase">
    <w:name w:val="Emphasis"/>
    <w:basedOn w:val="Fontepargpadro"/>
    <w:uiPriority w:val="20"/>
    <w:qFormat/>
    <w:rsid w:val="0030270E"/>
    <w:rPr>
      <w:i/>
      <w:iCs/>
    </w:rPr>
  </w:style>
  <w:style w:type="table" w:styleId="Tabelacomgrade">
    <w:name w:val="Table Grid"/>
    <w:basedOn w:val="Tabelanormal"/>
    <w:uiPriority w:val="59"/>
    <w:rsid w:val="002A7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92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276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4A6A75"/>
    <w:pPr>
      <w:ind w:left="720"/>
      <w:contextualSpacing/>
    </w:pPr>
    <w:rPr>
      <w:rFonts w:ascii="Calibri" w:eastAsia="Calibri" w:hAnsi="Calibri" w:cs="Times New Roman"/>
    </w:rPr>
  </w:style>
  <w:style w:type="paragraph" w:styleId="Corpodetexto">
    <w:name w:val="Body Text"/>
    <w:basedOn w:val="Normal"/>
    <w:link w:val="CorpodetextoChar"/>
    <w:uiPriority w:val="1"/>
    <w:qFormat/>
    <w:rsid w:val="004A6A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A6A75"/>
    <w:rPr>
      <w:rFonts w:ascii="Times New Roman" w:eastAsia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7F20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extodenotadefim">
    <w:name w:val="endnote text"/>
    <w:basedOn w:val="Normal"/>
    <w:link w:val="TextodenotadefimChar"/>
    <w:uiPriority w:val="99"/>
    <w:unhideWhenUsed/>
    <w:rsid w:val="005D05C1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5D05C1"/>
    <w:rPr>
      <w:rFonts w:eastAsiaTheme="minorHAnsi"/>
      <w:sz w:val="20"/>
      <w:szCs w:val="20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3027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uiPriority w:val="22"/>
    <w:qFormat/>
    <w:rsid w:val="0030270E"/>
    <w:rPr>
      <w:b/>
      <w:bCs/>
    </w:rPr>
  </w:style>
  <w:style w:type="character" w:customStyle="1" w:styleId="Ttulo1Char">
    <w:name w:val="Título 1 Char"/>
    <w:basedOn w:val="Fontepargpadro"/>
    <w:link w:val="Ttulo1"/>
    <w:uiPriority w:val="9"/>
    <w:rsid w:val="003027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Fontepargpadro"/>
    <w:uiPriority w:val="99"/>
    <w:unhideWhenUsed/>
    <w:rsid w:val="0030270E"/>
    <w:rPr>
      <w:color w:val="0000FF"/>
      <w:u w:val="single"/>
    </w:rPr>
  </w:style>
  <w:style w:type="character" w:customStyle="1" w:styleId="lrzxr">
    <w:name w:val="lrzxr"/>
    <w:basedOn w:val="Fontepargpadro"/>
    <w:rsid w:val="0030270E"/>
  </w:style>
  <w:style w:type="character" w:customStyle="1" w:styleId="w8qarf">
    <w:name w:val="w8qarf"/>
    <w:basedOn w:val="Fontepargpadro"/>
    <w:rsid w:val="0030270E"/>
  </w:style>
  <w:style w:type="character" w:styleId="nfase">
    <w:name w:val="Emphasis"/>
    <w:basedOn w:val="Fontepargpadro"/>
    <w:uiPriority w:val="20"/>
    <w:qFormat/>
    <w:rsid w:val="0030270E"/>
    <w:rPr>
      <w:i/>
      <w:iCs/>
    </w:rPr>
  </w:style>
  <w:style w:type="table" w:styleId="Tabelacomgrade">
    <w:name w:val="Table Grid"/>
    <w:basedOn w:val="Tabelanormal"/>
    <w:uiPriority w:val="59"/>
    <w:rsid w:val="002A7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4927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9276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1"/>
    <w:qFormat/>
    <w:rsid w:val="004A6A75"/>
    <w:pPr>
      <w:ind w:left="720"/>
      <w:contextualSpacing/>
    </w:pPr>
    <w:rPr>
      <w:rFonts w:ascii="Calibri" w:eastAsia="Calibri" w:hAnsi="Calibri" w:cs="Times New Roman"/>
    </w:rPr>
  </w:style>
  <w:style w:type="paragraph" w:styleId="Corpodetexto">
    <w:name w:val="Body Text"/>
    <w:basedOn w:val="Normal"/>
    <w:link w:val="CorpodetextoChar"/>
    <w:uiPriority w:val="1"/>
    <w:qFormat/>
    <w:rsid w:val="004A6A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CorpodetextoChar">
    <w:name w:val="Corpo de texto Char"/>
    <w:basedOn w:val="Fontepargpadro"/>
    <w:link w:val="Corpodetexto"/>
    <w:uiPriority w:val="1"/>
    <w:rsid w:val="004A6A75"/>
    <w:rPr>
      <w:rFonts w:ascii="Times New Roman" w:eastAsia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7F206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extodenotadefim">
    <w:name w:val="endnote text"/>
    <w:basedOn w:val="Normal"/>
    <w:link w:val="TextodenotadefimChar"/>
    <w:uiPriority w:val="99"/>
    <w:unhideWhenUsed/>
    <w:rsid w:val="005D05C1"/>
    <w:pPr>
      <w:spacing w:after="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rsid w:val="005D05C1"/>
    <w:rPr>
      <w:rFonts w:eastAsiaTheme="minorHAnsi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8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FB27A-CCAE-4E37-9798-443EBB425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ma</dc:creator>
  <cp:lastModifiedBy>Marcia Bastos</cp:lastModifiedBy>
  <cp:revision>3</cp:revision>
  <dcterms:created xsi:type="dcterms:W3CDTF">2019-01-21T16:01:00Z</dcterms:created>
  <dcterms:modified xsi:type="dcterms:W3CDTF">2019-03-13T01:01:00Z</dcterms:modified>
</cp:coreProperties>
</file>